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D9821" w14:textId="475353FA" w:rsidR="0040364E" w:rsidRPr="00151E4C" w:rsidRDefault="00F9671C" w:rsidP="0040364E">
      <w:pPr>
        <w:ind w:left="-284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EXTERNAL </w:t>
      </w:r>
      <w:r w:rsidR="0040364E" w:rsidRPr="00151E4C">
        <w:rPr>
          <w:rFonts w:ascii="Times New Roman" w:hAnsi="Times New Roman" w:cs="Times New Roman"/>
          <w:b/>
          <w:sz w:val="28"/>
          <w:szCs w:val="28"/>
        </w:rPr>
        <w:t>PRACTICAL</w:t>
      </w:r>
    </w:p>
    <w:p w14:paraId="2BB22E9D" w14:textId="5E21D92C" w:rsidR="0040364E" w:rsidRPr="00151E4C" w:rsidRDefault="0040364E" w:rsidP="0040364E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151E4C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Pr="00151E4C">
        <w:rPr>
          <w:rFonts w:ascii="Times New Roman" w:hAnsi="Times New Roman" w:cs="Times New Roman"/>
          <w:sz w:val="24"/>
          <w:szCs w:val="24"/>
        </w:rPr>
        <w:t>:</w:t>
      </w:r>
      <w:r w:rsidRPr="00151E4C"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r w:rsidR="00A23866" w:rsidRPr="00A23866">
        <w:rPr>
          <w:rFonts w:ascii="Times New Roman" w:hAnsi="Times New Roman" w:cs="Times New Roman"/>
          <w:sz w:val="24"/>
          <w:szCs w:val="24"/>
          <w:lang w:bidi="hi-IN"/>
        </w:rPr>
        <w:t xml:space="preserve">Implement the </w:t>
      </w:r>
      <w:proofErr w:type="spellStart"/>
      <w:r w:rsidR="00A23866" w:rsidRPr="00A23866">
        <w:rPr>
          <w:rFonts w:ascii="Times New Roman" w:hAnsi="Times New Roman" w:cs="Times New Roman"/>
          <w:sz w:val="24"/>
          <w:szCs w:val="24"/>
          <w:lang w:bidi="hi-IN"/>
        </w:rPr>
        <w:t>Elgamal</w:t>
      </w:r>
      <w:proofErr w:type="spellEnd"/>
      <w:r w:rsidR="00A23866" w:rsidRPr="00A23866">
        <w:rPr>
          <w:rFonts w:ascii="Times New Roman" w:hAnsi="Times New Roman" w:cs="Times New Roman"/>
          <w:sz w:val="24"/>
          <w:szCs w:val="24"/>
          <w:lang w:bidi="hi-IN"/>
        </w:rPr>
        <w:t xml:space="preserve"> algorithm for encryption and decryption of the messages which contains alphabets as well as digits</w:t>
      </w:r>
    </w:p>
    <w:p w14:paraId="6DB303FD" w14:textId="77777777" w:rsidR="0040364E" w:rsidRPr="00151E4C" w:rsidRDefault="0040364E" w:rsidP="0040364E">
      <w:pPr>
        <w:autoSpaceDE w:val="0"/>
        <w:autoSpaceDN w:val="0"/>
        <w:adjustRightInd w:val="0"/>
        <w:spacing w:after="0" w:line="240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</w:p>
    <w:p w14:paraId="1EF33279" w14:textId="34E5B8D0" w:rsidR="00ED0987" w:rsidRDefault="0040364E" w:rsidP="0040364E">
      <w:pPr>
        <w:autoSpaceDE w:val="0"/>
        <w:autoSpaceDN w:val="0"/>
        <w:adjustRightInd w:val="0"/>
        <w:spacing w:after="0" w:line="240" w:lineRule="auto"/>
        <w:ind w:left="-284"/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hi-IN"/>
        </w:rPr>
        <w:t>PROGRAMMING LANGUAGE</w:t>
      </w:r>
    </w:p>
    <w:p w14:paraId="6BEFE438" w14:textId="11039CF1" w:rsidR="00DE1AE2" w:rsidRPr="00DE1AE2" w:rsidRDefault="00DE1AE2" w:rsidP="00DE1AE2">
      <w:pPr>
        <w:autoSpaceDE w:val="0"/>
        <w:autoSpaceDN w:val="0"/>
        <w:adjustRightInd w:val="0"/>
        <w:spacing w:after="0" w:line="240" w:lineRule="auto"/>
        <w:ind w:left="-284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Python</w:t>
      </w:r>
    </w:p>
    <w:p w14:paraId="3D0B11C0" w14:textId="6CB4C3AC" w:rsidR="0040364E" w:rsidRDefault="0040364E" w:rsidP="0040364E">
      <w:pPr>
        <w:autoSpaceDE w:val="0"/>
        <w:autoSpaceDN w:val="0"/>
        <w:adjustRightInd w:val="0"/>
        <w:spacing w:after="0" w:line="240" w:lineRule="auto"/>
        <w:ind w:left="-284"/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</w:p>
    <w:p w14:paraId="45956E2B" w14:textId="26A3B296" w:rsidR="0040364E" w:rsidRDefault="0040364E" w:rsidP="0040364E">
      <w:pPr>
        <w:autoSpaceDE w:val="0"/>
        <w:autoSpaceDN w:val="0"/>
        <w:adjustRightInd w:val="0"/>
        <w:spacing w:after="0" w:line="240" w:lineRule="auto"/>
        <w:ind w:left="-284"/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  <w:r w:rsidRPr="0040364E">
        <w:rPr>
          <w:rFonts w:ascii="Times New Roman" w:hAnsi="Times New Roman" w:cs="Times New Roman"/>
          <w:b/>
          <w:bCs/>
          <w:sz w:val="24"/>
          <w:szCs w:val="24"/>
          <w:lang w:bidi="hi-IN"/>
        </w:rPr>
        <w:t>PROGRAM CODE</w:t>
      </w:r>
    </w:p>
    <w:p w14:paraId="5414E44B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import random</w:t>
      </w:r>
    </w:p>
    <w:p w14:paraId="4086F008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from math import pow</w:t>
      </w:r>
    </w:p>
    <w:p w14:paraId="13B33422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</w:p>
    <w:p w14:paraId="5CE3ABEE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a=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random.randint</w:t>
      </w:r>
      <w:proofErr w:type="spellEnd"/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(2,10)</w:t>
      </w:r>
    </w:p>
    <w:p w14:paraId="2547B06A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</w:p>
    <w:p w14:paraId="4A479C03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#To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fing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gcd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of two numbers</w:t>
      </w:r>
    </w:p>
    <w:p w14:paraId="38390033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def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gcd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a,b</w:t>
      </w:r>
      <w:proofErr w:type="spellEnd"/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):</w:t>
      </w:r>
    </w:p>
    <w:p w14:paraId="7DC96796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if a&lt;b:</w:t>
      </w:r>
    </w:p>
    <w:p w14:paraId="3297D523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    return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gcd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b,a</w:t>
      </w:r>
      <w:proofErr w:type="spellEnd"/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05D86C12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elif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a%b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==0:</w:t>
      </w:r>
    </w:p>
    <w:p w14:paraId="5AB6A589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    return b</w:t>
      </w:r>
    </w:p>
    <w:p w14:paraId="2BF95F0C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else:</w:t>
      </w:r>
    </w:p>
    <w:p w14:paraId="18C026E1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    return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gcd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b,a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%b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1EA03F36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</w:p>
    <w:p w14:paraId="04A5BA4F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#For key generation </w:t>
      </w: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i.e.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large random number</w:t>
      </w:r>
    </w:p>
    <w:p w14:paraId="64E92B4F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def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gen_key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(q):</w:t>
      </w:r>
    </w:p>
    <w:p w14:paraId="602F61E5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key= 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random.randint</w:t>
      </w:r>
      <w:proofErr w:type="spellEnd"/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(pow(10,20),q)</w:t>
      </w:r>
    </w:p>
    <w:p w14:paraId="14CB731F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while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gcd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q,key</w:t>
      </w:r>
      <w:proofErr w:type="spellEnd"/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)!=1:</w:t>
      </w:r>
    </w:p>
    <w:p w14:paraId="5C0C3970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    key=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random.randint</w:t>
      </w:r>
      <w:proofErr w:type="spellEnd"/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(pow(10,20),q)</w:t>
      </w:r>
    </w:p>
    <w:p w14:paraId="5C045AF9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return key</w:t>
      </w:r>
    </w:p>
    <w:p w14:paraId="2E22E1C4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</w:p>
    <w:p w14:paraId="0B3BF7D8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def power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a,b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,c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:</w:t>
      </w:r>
    </w:p>
    <w:p w14:paraId="169FD291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x=1</w:t>
      </w:r>
    </w:p>
    <w:p w14:paraId="0C5DC7E4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y=a</w:t>
      </w:r>
    </w:p>
    <w:p w14:paraId="04CA26AF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while b&gt;0:</w:t>
      </w:r>
    </w:p>
    <w:p w14:paraId="5A3ACB88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    if b%2==0:</w:t>
      </w:r>
    </w:p>
    <w:p w14:paraId="1C9F16F2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        x=(x*</w:t>
      </w: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y)%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c;</w:t>
      </w:r>
    </w:p>
    <w:p w14:paraId="1E400307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    y=(y*</w:t>
      </w: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y)%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c</w:t>
      </w:r>
    </w:p>
    <w:p w14:paraId="18C0F777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    b=int(b/2)</w:t>
      </w:r>
    </w:p>
    <w:p w14:paraId="3DE2547E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return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x%c</w:t>
      </w:r>
      <w:proofErr w:type="spellEnd"/>
    </w:p>
    <w:p w14:paraId="2ED02B75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</w:p>
    <w:p w14:paraId="031FFE80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#For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asymetric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encryption</w:t>
      </w:r>
    </w:p>
    <w:p w14:paraId="7D73238D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def encryption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msg,q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,h,g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:</w:t>
      </w:r>
    </w:p>
    <w:p w14:paraId="4527DB20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</w:t>
      </w:r>
      <w:proofErr w:type="spellEnd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=[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]</w:t>
      </w:r>
    </w:p>
    <w:p w14:paraId="250E319E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k=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gen_key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(q)</w:t>
      </w:r>
    </w:p>
    <w:p w14:paraId="2C924FD1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s=power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h,k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,q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040CE177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lastRenderedPageBreak/>
        <w:t xml:space="preserve">    p=power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g,k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,q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7D325237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for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i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in range(</w:t>
      </w: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0,len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(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msg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):</w:t>
      </w:r>
    </w:p>
    <w:p w14:paraId="0E890CD5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    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.append</w:t>
      </w:r>
      <w:proofErr w:type="spellEnd"/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(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msg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[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i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])</w:t>
      </w:r>
    </w:p>
    <w:p w14:paraId="3ABDFCCE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for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i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in range(</w:t>
      </w: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0,len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(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):</w:t>
      </w:r>
    </w:p>
    <w:p w14:paraId="259831DF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   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[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i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]=s*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ord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(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[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i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])</w:t>
      </w:r>
    </w:p>
    <w:p w14:paraId="5ABDF2FB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return 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,p</w:t>
      </w:r>
      <w:proofErr w:type="spellEnd"/>
      <w:proofErr w:type="gramEnd"/>
    </w:p>
    <w:p w14:paraId="441F5F26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</w:p>
    <w:p w14:paraId="02921817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#For decryption</w:t>
      </w:r>
    </w:p>
    <w:p w14:paraId="39B2D152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def decryption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,p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,key,q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:</w:t>
      </w:r>
    </w:p>
    <w:p w14:paraId="1C14FBA7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pt</w:t>
      </w:r>
      <w:proofErr w:type="spellEnd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=[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]</w:t>
      </w:r>
    </w:p>
    <w:p w14:paraId="6C06FD5F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h=power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p,key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,q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63331F32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for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i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in range(</w:t>
      </w: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0,len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(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):</w:t>
      </w:r>
    </w:p>
    <w:p w14:paraId="3B409A67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    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pt.append</w:t>
      </w:r>
      <w:proofErr w:type="spellEnd"/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(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hr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(int(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[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i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]/h)))</w:t>
      </w:r>
    </w:p>
    <w:p w14:paraId="38704812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   return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pt</w:t>
      </w:r>
      <w:proofErr w:type="spellEnd"/>
    </w:p>
    <w:p w14:paraId="4689AE89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</w:p>
    <w:p w14:paraId="2AF98900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print(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"ID : 18DCS007\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nNAME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: RUDRA BARAD")</w:t>
      </w:r>
    </w:p>
    <w:p w14:paraId="42098690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msg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=</w:t>
      </w: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input(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"Enter message for Encryption : ")</w:t>
      </w:r>
    </w:p>
    <w:p w14:paraId="027C19AF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q=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random.randint</w:t>
      </w:r>
      <w:proofErr w:type="spellEnd"/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(pow(10,20),pow(10,50))</w:t>
      </w:r>
    </w:p>
    <w:p w14:paraId="6DF1FA1B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g=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random.randint</w:t>
      </w:r>
      <w:proofErr w:type="spellEnd"/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(2,q)</w:t>
      </w:r>
    </w:p>
    <w:p w14:paraId="7714CC1A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key=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gen_key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(q)</w:t>
      </w:r>
    </w:p>
    <w:p w14:paraId="73E700BF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r w:rsidRPr="00DE1AE2">
        <w:rPr>
          <w:rFonts w:ascii="Times New Roman" w:hAnsi="Times New Roman" w:cs="Times New Roman"/>
          <w:sz w:val="24"/>
          <w:szCs w:val="24"/>
          <w:lang w:bidi="hi-IN"/>
        </w:rPr>
        <w:t>h=power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g,key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,q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0014909C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,p</w:t>
      </w:r>
      <w:proofErr w:type="spellEnd"/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=encryption(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msg,q,h,g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2FFC4F78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print(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"Original Message = ",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msg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7D817B2B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print(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"Encrypted 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Maessage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= ",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6B5F2085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pt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=decryption(</w:t>
      </w:r>
      <w:proofErr w:type="spellStart"/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ct,p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,key,q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3B6F90EB" w14:textId="77777777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d_msg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='</w:t>
      </w: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'.join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(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pt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7106F364" w14:textId="421751ED" w:rsidR="00DE1AE2" w:rsidRPr="00DE1AE2" w:rsidRDefault="00DE1AE2" w:rsidP="00DE1AE2">
      <w:pPr>
        <w:autoSpaceDE w:val="0"/>
        <w:autoSpaceDN w:val="0"/>
        <w:adjustRightInd w:val="0"/>
        <w:spacing w:after="0" w:line="276" w:lineRule="auto"/>
        <w:ind w:left="-284"/>
        <w:rPr>
          <w:rFonts w:ascii="Times New Roman" w:hAnsi="Times New Roman" w:cs="Times New Roman"/>
          <w:sz w:val="24"/>
          <w:szCs w:val="24"/>
          <w:lang w:bidi="hi-IN"/>
        </w:rPr>
      </w:pPr>
      <w:proofErr w:type="gram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print(</w:t>
      </w:r>
      <w:proofErr w:type="gramEnd"/>
      <w:r w:rsidRPr="00DE1AE2">
        <w:rPr>
          <w:rFonts w:ascii="Times New Roman" w:hAnsi="Times New Roman" w:cs="Times New Roman"/>
          <w:sz w:val="24"/>
          <w:szCs w:val="24"/>
          <w:lang w:bidi="hi-IN"/>
        </w:rPr>
        <w:t>"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Decryted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 xml:space="preserve"> Message after Decryption = ",</w:t>
      </w:r>
      <w:proofErr w:type="spellStart"/>
      <w:r w:rsidRPr="00DE1AE2">
        <w:rPr>
          <w:rFonts w:ascii="Times New Roman" w:hAnsi="Times New Roman" w:cs="Times New Roman"/>
          <w:sz w:val="24"/>
          <w:szCs w:val="24"/>
          <w:lang w:bidi="hi-IN"/>
        </w:rPr>
        <w:t>d_msg</w:t>
      </w:r>
      <w:proofErr w:type="spellEnd"/>
      <w:r w:rsidRPr="00DE1AE2">
        <w:rPr>
          <w:rFonts w:ascii="Times New Roman" w:hAnsi="Times New Roman" w:cs="Times New Roman"/>
          <w:sz w:val="24"/>
          <w:szCs w:val="24"/>
          <w:lang w:bidi="hi-IN"/>
        </w:rPr>
        <w:t>)</w:t>
      </w:r>
    </w:p>
    <w:p w14:paraId="10B03493" w14:textId="77777777" w:rsidR="0040364E" w:rsidRPr="0040364E" w:rsidRDefault="0040364E" w:rsidP="0040364E">
      <w:pPr>
        <w:autoSpaceDE w:val="0"/>
        <w:autoSpaceDN w:val="0"/>
        <w:adjustRightInd w:val="0"/>
        <w:spacing w:after="0" w:line="240" w:lineRule="auto"/>
        <w:ind w:left="-284"/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</w:p>
    <w:p w14:paraId="52DDB3C8" w14:textId="4F9B4B28" w:rsidR="0040364E" w:rsidRDefault="0040364E" w:rsidP="0040364E">
      <w:pPr>
        <w:autoSpaceDE w:val="0"/>
        <w:autoSpaceDN w:val="0"/>
        <w:adjustRightInd w:val="0"/>
        <w:spacing w:after="0" w:line="240" w:lineRule="auto"/>
        <w:ind w:left="-284"/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  <w:r w:rsidRPr="0040364E">
        <w:rPr>
          <w:rFonts w:ascii="Times New Roman" w:hAnsi="Times New Roman" w:cs="Times New Roman"/>
          <w:b/>
          <w:bCs/>
          <w:sz w:val="24"/>
          <w:szCs w:val="24"/>
          <w:lang w:bidi="hi-IN"/>
        </w:rPr>
        <w:t>OUTPUT</w:t>
      </w:r>
    </w:p>
    <w:p w14:paraId="139F26E2" w14:textId="75B4AE91" w:rsidR="00DE1AE2" w:rsidRDefault="00DE1AE2" w:rsidP="0040364E">
      <w:pPr>
        <w:autoSpaceDE w:val="0"/>
        <w:autoSpaceDN w:val="0"/>
        <w:adjustRightInd w:val="0"/>
        <w:spacing w:after="0" w:line="240" w:lineRule="auto"/>
        <w:ind w:left="-284"/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</w:p>
    <w:p w14:paraId="2F99EAF6" w14:textId="1944F7FB" w:rsidR="00DE1AE2" w:rsidRPr="0040364E" w:rsidRDefault="00DE1AE2" w:rsidP="0040364E">
      <w:pPr>
        <w:autoSpaceDE w:val="0"/>
        <w:autoSpaceDN w:val="0"/>
        <w:adjustRightInd w:val="0"/>
        <w:spacing w:after="0" w:line="240" w:lineRule="auto"/>
        <w:ind w:left="-284"/>
        <w:rPr>
          <w:rFonts w:ascii="Times New Roman" w:hAnsi="Times New Roman" w:cs="Times New Roman"/>
          <w:b/>
          <w:bCs/>
          <w:sz w:val="24"/>
          <w:szCs w:val="24"/>
          <w:lang w:bidi="hi-IN"/>
        </w:rPr>
      </w:pPr>
      <w:r>
        <w:rPr>
          <w:noProof/>
        </w:rPr>
        <w:drawing>
          <wp:inline distT="0" distB="0" distL="0" distR="0" wp14:anchorId="05EA0751" wp14:editId="7A4FF318">
            <wp:extent cx="5731510" cy="2196076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" r="31382"/>
                    <a:stretch/>
                  </pic:blipFill>
                  <pic:spPr bwMode="auto">
                    <a:xfrm>
                      <a:off x="0" y="0"/>
                      <a:ext cx="5731510" cy="21960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E1AE2" w:rsidRPr="0040364E" w:rsidSect="007602B5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BE8CA" w14:textId="77777777" w:rsidR="00712EEC" w:rsidRDefault="00712EEC" w:rsidP="00086ACD">
      <w:pPr>
        <w:spacing w:after="0" w:line="240" w:lineRule="auto"/>
      </w:pPr>
      <w:r>
        <w:separator/>
      </w:r>
    </w:p>
  </w:endnote>
  <w:endnote w:type="continuationSeparator" w:id="0">
    <w:p w14:paraId="52D848EE" w14:textId="77777777" w:rsidR="00712EEC" w:rsidRDefault="00712EEC" w:rsidP="00086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 Math" w:hAnsi="Cambria Math"/>
        <w:sz w:val="24"/>
        <w:szCs w:val="24"/>
      </w:rPr>
      <w:id w:val="18886842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45DC14" w14:textId="4236441A" w:rsidR="00151E4C" w:rsidRPr="00251EA5" w:rsidRDefault="00151E4C" w:rsidP="00151E4C">
        <w:pPr>
          <w:pStyle w:val="Footer"/>
          <w:ind w:left="-630"/>
          <w:jc w:val="right"/>
          <w:rPr>
            <w:rFonts w:ascii="Cambria Math" w:hAnsi="Cambria Math"/>
            <w:sz w:val="24"/>
            <w:szCs w:val="24"/>
          </w:rPr>
        </w:pPr>
        <w:r>
          <w:rPr>
            <w:rFonts w:ascii="Cambria Math" w:hAnsi="Cambria Math"/>
            <w:sz w:val="24"/>
            <w:szCs w:val="24"/>
          </w:rPr>
          <w:t xml:space="preserve">      </w:t>
        </w:r>
        <w:r w:rsidRPr="00251EA5">
          <w:rPr>
            <w:rFonts w:ascii="Cambria Math" w:hAnsi="Cambria Math"/>
            <w:sz w:val="24"/>
            <w:szCs w:val="24"/>
          </w:rPr>
          <w:t xml:space="preserve">DEPSTAR </w:t>
        </w:r>
        <w:r>
          <w:rPr>
            <w:rFonts w:ascii="Cambria Math" w:hAnsi="Cambria Math"/>
            <w:sz w:val="24"/>
            <w:szCs w:val="24"/>
          </w:rPr>
          <w:t>(</w:t>
        </w:r>
        <w:r w:rsidRPr="00251EA5">
          <w:rPr>
            <w:rFonts w:ascii="Cambria Math" w:hAnsi="Cambria Math"/>
            <w:sz w:val="24"/>
            <w:szCs w:val="24"/>
          </w:rPr>
          <w:t>CSE</w:t>
        </w:r>
        <w:r>
          <w:rPr>
            <w:rFonts w:ascii="Cambria Math" w:hAnsi="Cambria Math"/>
            <w:sz w:val="24"/>
            <w:szCs w:val="24"/>
          </w:rPr>
          <w:t>)</w:t>
        </w:r>
        <w:r w:rsidRPr="00251EA5">
          <w:rPr>
            <w:rFonts w:ascii="Cambria Math" w:hAnsi="Cambria Math"/>
            <w:sz w:val="24"/>
            <w:szCs w:val="24"/>
          </w:rPr>
          <w:tab/>
        </w:r>
        <w:r w:rsidRPr="00251EA5">
          <w:rPr>
            <w:rFonts w:ascii="Cambria Math" w:hAnsi="Cambria Math"/>
            <w:sz w:val="24"/>
            <w:szCs w:val="24"/>
          </w:rPr>
          <w:tab/>
        </w:r>
        <w:r w:rsidRPr="00251EA5">
          <w:rPr>
            <w:rFonts w:ascii="Cambria Math" w:hAnsi="Cambria Math"/>
            <w:sz w:val="24"/>
            <w:szCs w:val="24"/>
          </w:rPr>
          <w:fldChar w:fldCharType="begin"/>
        </w:r>
        <w:r w:rsidRPr="00251EA5">
          <w:rPr>
            <w:rFonts w:ascii="Cambria Math" w:hAnsi="Cambria Math"/>
            <w:sz w:val="24"/>
            <w:szCs w:val="24"/>
          </w:rPr>
          <w:instrText xml:space="preserve"> PAGE   \* MERGEFORMAT </w:instrText>
        </w:r>
        <w:r w:rsidRPr="00251EA5">
          <w:rPr>
            <w:rFonts w:ascii="Cambria Math" w:hAnsi="Cambria Math"/>
            <w:sz w:val="24"/>
            <w:szCs w:val="24"/>
          </w:rPr>
          <w:fldChar w:fldCharType="separate"/>
        </w:r>
        <w:r>
          <w:rPr>
            <w:rFonts w:ascii="Cambria Math" w:hAnsi="Cambria Math"/>
            <w:sz w:val="24"/>
            <w:szCs w:val="24"/>
          </w:rPr>
          <w:t>1</w:t>
        </w:r>
        <w:r w:rsidRPr="00251EA5">
          <w:rPr>
            <w:rFonts w:ascii="Cambria Math" w:hAnsi="Cambria Math"/>
            <w:noProof/>
            <w:sz w:val="24"/>
            <w:szCs w:val="24"/>
          </w:rPr>
          <w:fldChar w:fldCharType="end"/>
        </w:r>
      </w:p>
    </w:sdtContent>
  </w:sdt>
  <w:p w14:paraId="599319A9" w14:textId="77777777" w:rsidR="00151E4C" w:rsidRDefault="00151E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26456" w14:textId="77777777" w:rsidR="00712EEC" w:rsidRDefault="00712EEC" w:rsidP="00086ACD">
      <w:pPr>
        <w:spacing w:after="0" w:line="240" w:lineRule="auto"/>
      </w:pPr>
      <w:r>
        <w:separator/>
      </w:r>
    </w:p>
  </w:footnote>
  <w:footnote w:type="continuationSeparator" w:id="0">
    <w:p w14:paraId="2F462EA6" w14:textId="77777777" w:rsidR="00712EEC" w:rsidRDefault="00712EEC" w:rsidP="00086A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92371" w14:textId="77777777" w:rsidR="00151E4C" w:rsidRDefault="00151E4C" w:rsidP="00151E4C">
    <w:pPr>
      <w:pStyle w:val="Header"/>
      <w:tabs>
        <w:tab w:val="clear" w:pos="4513"/>
        <w:tab w:val="clear" w:pos="9026"/>
        <w:tab w:val="center" w:pos="4680"/>
        <w:tab w:val="right" w:pos="9360"/>
      </w:tabs>
      <w:ind w:left="-284"/>
      <w:jc w:val="both"/>
      <w:rPr>
        <w:rFonts w:ascii="Times New Roman" w:hAnsi="Times New Roman" w:cs="Times New Roman"/>
        <w:sz w:val="24"/>
        <w:szCs w:val="24"/>
        <w:lang w:val="en-US"/>
      </w:rPr>
    </w:pPr>
  </w:p>
  <w:p w14:paraId="3A03F379" w14:textId="6518888D" w:rsidR="00086ACD" w:rsidRPr="00151E4C" w:rsidRDefault="00705010" w:rsidP="00151E4C">
    <w:pPr>
      <w:pStyle w:val="Header"/>
      <w:tabs>
        <w:tab w:val="clear" w:pos="4513"/>
        <w:tab w:val="clear" w:pos="9026"/>
        <w:tab w:val="center" w:pos="4680"/>
        <w:tab w:val="right" w:pos="9360"/>
      </w:tabs>
      <w:ind w:left="-284"/>
      <w:jc w:val="both"/>
      <w:rPr>
        <w:rFonts w:ascii="Times New Roman" w:hAnsi="Times New Roman" w:cs="Times New Roman"/>
        <w:sz w:val="24"/>
        <w:szCs w:val="24"/>
        <w:lang w:val="en-US"/>
      </w:rPr>
    </w:pPr>
    <w:r w:rsidRPr="00151E4C">
      <w:rPr>
        <w:rFonts w:ascii="Times New Roman" w:hAnsi="Times New Roman" w:cs="Times New Roman"/>
        <w:sz w:val="24"/>
        <w:szCs w:val="24"/>
        <w:lang w:val="en-US"/>
      </w:rPr>
      <w:t>C</w:t>
    </w:r>
    <w:r w:rsidR="00A41027">
      <w:rPr>
        <w:rFonts w:ascii="Times New Roman" w:hAnsi="Times New Roman" w:cs="Times New Roman"/>
        <w:sz w:val="24"/>
        <w:szCs w:val="24"/>
        <w:lang w:val="en-US"/>
      </w:rPr>
      <w:t>SE345</w:t>
    </w:r>
    <w:r w:rsidRPr="00151E4C">
      <w:rPr>
        <w:rFonts w:ascii="Times New Roman" w:hAnsi="Times New Roman" w:cs="Times New Roman"/>
        <w:sz w:val="24"/>
        <w:szCs w:val="24"/>
        <w:lang w:val="en-US"/>
      </w:rPr>
      <w:t xml:space="preserve"> – </w:t>
    </w:r>
    <w:r w:rsidR="00A41027">
      <w:rPr>
        <w:rFonts w:ascii="Times New Roman" w:hAnsi="Times New Roman" w:cs="Times New Roman"/>
        <w:sz w:val="24"/>
        <w:szCs w:val="24"/>
        <w:lang w:val="en-US"/>
      </w:rPr>
      <w:t>Cryptography and Network Security</w:t>
    </w:r>
    <w:r w:rsidR="00086ACD" w:rsidRPr="00151E4C">
      <w:rPr>
        <w:rFonts w:ascii="Times New Roman" w:hAnsi="Times New Roman" w:cs="Times New Roman"/>
        <w:sz w:val="24"/>
        <w:szCs w:val="24"/>
        <w:lang w:val="en-US"/>
      </w:rPr>
      <w:t xml:space="preserve"> </w:t>
    </w:r>
    <w:r w:rsidR="00151E4C">
      <w:rPr>
        <w:rFonts w:ascii="Times New Roman" w:hAnsi="Times New Roman" w:cs="Times New Roman"/>
        <w:sz w:val="24"/>
        <w:szCs w:val="24"/>
        <w:lang w:val="en-US"/>
      </w:rPr>
      <w:tab/>
    </w:r>
    <w:r w:rsidR="00151E4C">
      <w:rPr>
        <w:rFonts w:ascii="Times New Roman" w:hAnsi="Times New Roman" w:cs="Times New Roman"/>
        <w:sz w:val="24"/>
        <w:szCs w:val="24"/>
        <w:lang w:val="en-US"/>
      </w:rPr>
      <w:tab/>
    </w:r>
    <w:r w:rsidRPr="00151E4C">
      <w:rPr>
        <w:rFonts w:ascii="Times New Roman" w:hAnsi="Times New Roman" w:cs="Times New Roman"/>
        <w:sz w:val="24"/>
        <w:szCs w:val="24"/>
        <w:lang w:val="en-US"/>
      </w:rPr>
      <w:t>18DCS0</w:t>
    </w:r>
    <w:r w:rsidR="00225D5C" w:rsidRPr="00151E4C">
      <w:rPr>
        <w:rFonts w:ascii="Times New Roman" w:hAnsi="Times New Roman" w:cs="Times New Roman"/>
        <w:sz w:val="24"/>
        <w:szCs w:val="24"/>
        <w:lang w:val="en-US"/>
      </w:rPr>
      <w:t>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942D6"/>
    <w:multiLevelType w:val="hybridMultilevel"/>
    <w:tmpl w:val="4BD0F7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517277"/>
    <w:multiLevelType w:val="hybridMultilevel"/>
    <w:tmpl w:val="B0C648D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3256"/>
    <w:multiLevelType w:val="hybridMultilevel"/>
    <w:tmpl w:val="A6AA71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21B34"/>
    <w:multiLevelType w:val="hybridMultilevel"/>
    <w:tmpl w:val="B2A8817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0E133F"/>
    <w:multiLevelType w:val="hybridMultilevel"/>
    <w:tmpl w:val="23886E6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0E811041"/>
    <w:multiLevelType w:val="hybridMultilevel"/>
    <w:tmpl w:val="5E1CE3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B56CBF"/>
    <w:multiLevelType w:val="hybridMultilevel"/>
    <w:tmpl w:val="52A64284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100E1C3F"/>
    <w:multiLevelType w:val="hybridMultilevel"/>
    <w:tmpl w:val="9AA2BD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2A4E1D"/>
    <w:multiLevelType w:val="hybridMultilevel"/>
    <w:tmpl w:val="C6ECE97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66303FF"/>
    <w:multiLevelType w:val="hybridMultilevel"/>
    <w:tmpl w:val="02888F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001C1"/>
    <w:multiLevelType w:val="hybridMultilevel"/>
    <w:tmpl w:val="15166D8C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1A72503A"/>
    <w:multiLevelType w:val="hybridMultilevel"/>
    <w:tmpl w:val="BA0E36A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AA1451B"/>
    <w:multiLevelType w:val="hybridMultilevel"/>
    <w:tmpl w:val="4B9AEB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AA054E"/>
    <w:multiLevelType w:val="hybridMultilevel"/>
    <w:tmpl w:val="6B88DB16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4" w15:restartNumberingAfterBreak="0">
    <w:nsid w:val="1F0716A5"/>
    <w:multiLevelType w:val="hybridMultilevel"/>
    <w:tmpl w:val="E0F6BF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8A6447"/>
    <w:multiLevelType w:val="hybridMultilevel"/>
    <w:tmpl w:val="AE383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D0543C"/>
    <w:multiLevelType w:val="hybridMultilevel"/>
    <w:tmpl w:val="87C887B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F0702A"/>
    <w:multiLevelType w:val="hybridMultilevel"/>
    <w:tmpl w:val="94028A6E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33C34F0"/>
    <w:multiLevelType w:val="hybridMultilevel"/>
    <w:tmpl w:val="151A0D1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8F71EF8"/>
    <w:multiLevelType w:val="hybridMultilevel"/>
    <w:tmpl w:val="929CD7B4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B7C344D"/>
    <w:multiLevelType w:val="hybridMultilevel"/>
    <w:tmpl w:val="7D28FD9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DC62369"/>
    <w:multiLevelType w:val="hybridMultilevel"/>
    <w:tmpl w:val="46023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2A54BC"/>
    <w:multiLevelType w:val="hybridMultilevel"/>
    <w:tmpl w:val="067E4A2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45325C8F"/>
    <w:multiLevelType w:val="hybridMultilevel"/>
    <w:tmpl w:val="56CEA28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47E90603"/>
    <w:multiLevelType w:val="hybridMultilevel"/>
    <w:tmpl w:val="C60E808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AF17F5"/>
    <w:multiLevelType w:val="hybridMultilevel"/>
    <w:tmpl w:val="58DECE6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AF024DF"/>
    <w:multiLevelType w:val="hybridMultilevel"/>
    <w:tmpl w:val="8862A03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0773E40"/>
    <w:multiLevelType w:val="hybridMultilevel"/>
    <w:tmpl w:val="B4E685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145867"/>
    <w:multiLevelType w:val="hybridMultilevel"/>
    <w:tmpl w:val="837006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FD2536"/>
    <w:multiLevelType w:val="hybridMultilevel"/>
    <w:tmpl w:val="75CA56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280E5C"/>
    <w:multiLevelType w:val="hybridMultilevel"/>
    <w:tmpl w:val="FE1E79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960A50"/>
    <w:multiLevelType w:val="hybridMultilevel"/>
    <w:tmpl w:val="85C40F92"/>
    <w:lvl w:ilvl="0" w:tplc="4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2" w15:restartNumberingAfterBreak="0">
    <w:nsid w:val="5D3B639C"/>
    <w:multiLevelType w:val="hybridMultilevel"/>
    <w:tmpl w:val="2FFEA700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12B7FB1"/>
    <w:multiLevelType w:val="hybridMultilevel"/>
    <w:tmpl w:val="4D6E0D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318E5"/>
    <w:multiLevelType w:val="hybridMultilevel"/>
    <w:tmpl w:val="5DBC6558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5" w15:restartNumberingAfterBreak="0">
    <w:nsid w:val="66D12B1F"/>
    <w:multiLevelType w:val="hybridMultilevel"/>
    <w:tmpl w:val="215ACC8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112AA3"/>
    <w:multiLevelType w:val="hybridMultilevel"/>
    <w:tmpl w:val="C6B0FC9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8803C91"/>
    <w:multiLevelType w:val="hybridMultilevel"/>
    <w:tmpl w:val="A176D2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9856255"/>
    <w:multiLevelType w:val="hybridMultilevel"/>
    <w:tmpl w:val="2B12BEE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61AA0"/>
    <w:multiLevelType w:val="hybridMultilevel"/>
    <w:tmpl w:val="2BEC4D4A"/>
    <w:lvl w:ilvl="0" w:tplc="4009001B">
      <w:start w:val="1"/>
      <w:numFmt w:val="lowerRoman"/>
      <w:lvlText w:val="%1."/>
      <w:lvlJc w:val="right"/>
      <w:pPr>
        <w:ind w:left="1533" w:hanging="360"/>
      </w:pPr>
    </w:lvl>
    <w:lvl w:ilvl="1" w:tplc="40090019" w:tentative="1">
      <w:start w:val="1"/>
      <w:numFmt w:val="lowerLetter"/>
      <w:lvlText w:val="%2."/>
      <w:lvlJc w:val="left"/>
      <w:pPr>
        <w:ind w:left="2253" w:hanging="360"/>
      </w:pPr>
    </w:lvl>
    <w:lvl w:ilvl="2" w:tplc="4009001B" w:tentative="1">
      <w:start w:val="1"/>
      <w:numFmt w:val="lowerRoman"/>
      <w:lvlText w:val="%3."/>
      <w:lvlJc w:val="right"/>
      <w:pPr>
        <w:ind w:left="2973" w:hanging="180"/>
      </w:pPr>
    </w:lvl>
    <w:lvl w:ilvl="3" w:tplc="4009000F" w:tentative="1">
      <w:start w:val="1"/>
      <w:numFmt w:val="decimal"/>
      <w:lvlText w:val="%4."/>
      <w:lvlJc w:val="left"/>
      <w:pPr>
        <w:ind w:left="3693" w:hanging="360"/>
      </w:pPr>
    </w:lvl>
    <w:lvl w:ilvl="4" w:tplc="40090019" w:tentative="1">
      <w:start w:val="1"/>
      <w:numFmt w:val="lowerLetter"/>
      <w:lvlText w:val="%5."/>
      <w:lvlJc w:val="left"/>
      <w:pPr>
        <w:ind w:left="4413" w:hanging="360"/>
      </w:pPr>
    </w:lvl>
    <w:lvl w:ilvl="5" w:tplc="4009001B" w:tentative="1">
      <w:start w:val="1"/>
      <w:numFmt w:val="lowerRoman"/>
      <w:lvlText w:val="%6."/>
      <w:lvlJc w:val="right"/>
      <w:pPr>
        <w:ind w:left="5133" w:hanging="180"/>
      </w:pPr>
    </w:lvl>
    <w:lvl w:ilvl="6" w:tplc="4009000F" w:tentative="1">
      <w:start w:val="1"/>
      <w:numFmt w:val="decimal"/>
      <w:lvlText w:val="%7."/>
      <w:lvlJc w:val="left"/>
      <w:pPr>
        <w:ind w:left="5853" w:hanging="360"/>
      </w:pPr>
    </w:lvl>
    <w:lvl w:ilvl="7" w:tplc="40090019" w:tentative="1">
      <w:start w:val="1"/>
      <w:numFmt w:val="lowerLetter"/>
      <w:lvlText w:val="%8."/>
      <w:lvlJc w:val="left"/>
      <w:pPr>
        <w:ind w:left="6573" w:hanging="360"/>
      </w:pPr>
    </w:lvl>
    <w:lvl w:ilvl="8" w:tplc="4009001B" w:tentative="1">
      <w:start w:val="1"/>
      <w:numFmt w:val="lowerRoman"/>
      <w:lvlText w:val="%9."/>
      <w:lvlJc w:val="right"/>
      <w:pPr>
        <w:ind w:left="7293" w:hanging="180"/>
      </w:pPr>
    </w:lvl>
  </w:abstractNum>
  <w:abstractNum w:abstractNumId="40" w15:restartNumberingAfterBreak="0">
    <w:nsid w:val="741A4B49"/>
    <w:multiLevelType w:val="hybridMultilevel"/>
    <w:tmpl w:val="C8F273A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82624F1"/>
    <w:multiLevelType w:val="hybridMultilevel"/>
    <w:tmpl w:val="F028B942"/>
    <w:lvl w:ilvl="0" w:tplc="40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5"/>
  </w:num>
  <w:num w:numId="4">
    <w:abstractNumId w:val="36"/>
  </w:num>
  <w:num w:numId="5">
    <w:abstractNumId w:val="19"/>
  </w:num>
  <w:num w:numId="6">
    <w:abstractNumId w:val="8"/>
  </w:num>
  <w:num w:numId="7">
    <w:abstractNumId w:val="10"/>
  </w:num>
  <w:num w:numId="8">
    <w:abstractNumId w:val="35"/>
  </w:num>
  <w:num w:numId="9">
    <w:abstractNumId w:val="13"/>
  </w:num>
  <w:num w:numId="10">
    <w:abstractNumId w:val="2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4"/>
  </w:num>
  <w:num w:numId="12">
    <w:abstractNumId w:val="1"/>
  </w:num>
  <w:num w:numId="13">
    <w:abstractNumId w:val="16"/>
  </w:num>
  <w:num w:numId="14">
    <w:abstractNumId w:val="38"/>
  </w:num>
  <w:num w:numId="15">
    <w:abstractNumId w:val="15"/>
  </w:num>
  <w:num w:numId="16">
    <w:abstractNumId w:val="7"/>
  </w:num>
  <w:num w:numId="17">
    <w:abstractNumId w:val="28"/>
  </w:num>
  <w:num w:numId="18">
    <w:abstractNumId w:val="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22"/>
  </w:num>
  <w:num w:numId="22">
    <w:abstractNumId w:val="25"/>
  </w:num>
  <w:num w:numId="23">
    <w:abstractNumId w:val="19"/>
  </w:num>
  <w:num w:numId="24">
    <w:abstractNumId w:val="40"/>
  </w:num>
  <w:num w:numId="25">
    <w:abstractNumId w:val="20"/>
  </w:num>
  <w:num w:numId="26">
    <w:abstractNumId w:val="3"/>
  </w:num>
  <w:num w:numId="27">
    <w:abstractNumId w:val="31"/>
  </w:num>
  <w:num w:numId="28">
    <w:abstractNumId w:val="34"/>
  </w:num>
  <w:num w:numId="29">
    <w:abstractNumId w:val="41"/>
  </w:num>
  <w:num w:numId="30">
    <w:abstractNumId w:val="6"/>
  </w:num>
  <w:num w:numId="31">
    <w:abstractNumId w:val="2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0"/>
  </w:num>
  <w:num w:numId="33">
    <w:abstractNumId w:val="33"/>
  </w:num>
  <w:num w:numId="34">
    <w:abstractNumId w:val="17"/>
  </w:num>
  <w:num w:numId="35">
    <w:abstractNumId w:val="29"/>
  </w:num>
  <w:num w:numId="36">
    <w:abstractNumId w:val="39"/>
  </w:num>
  <w:num w:numId="37">
    <w:abstractNumId w:val="23"/>
  </w:num>
  <w:num w:numId="38">
    <w:abstractNumId w:val="32"/>
  </w:num>
  <w:num w:numId="39">
    <w:abstractNumId w:val="18"/>
  </w:num>
  <w:num w:numId="40">
    <w:abstractNumId w:val="4"/>
  </w:num>
  <w:num w:numId="41">
    <w:abstractNumId w:val="14"/>
  </w:num>
  <w:num w:numId="42">
    <w:abstractNumId w:val="26"/>
  </w:num>
  <w:num w:numId="43">
    <w:abstractNumId w:val="9"/>
  </w:num>
  <w:num w:numId="44">
    <w:abstractNumId w:val="37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TAzMzA1MrMwMTFR0lEKTi0uzszPAykwrAUAINH6aiwAAAA="/>
  </w:docVars>
  <w:rsids>
    <w:rsidRoot w:val="00086ACD"/>
    <w:rsid w:val="00036EA3"/>
    <w:rsid w:val="00070361"/>
    <w:rsid w:val="0007604B"/>
    <w:rsid w:val="00086ACD"/>
    <w:rsid w:val="000947E6"/>
    <w:rsid w:val="00095B7F"/>
    <w:rsid w:val="000A1C3C"/>
    <w:rsid w:val="000E101F"/>
    <w:rsid w:val="000E3407"/>
    <w:rsid w:val="00106801"/>
    <w:rsid w:val="0012424C"/>
    <w:rsid w:val="00151E4C"/>
    <w:rsid w:val="001924AF"/>
    <w:rsid w:val="001B3DF9"/>
    <w:rsid w:val="00225D5C"/>
    <w:rsid w:val="00257C07"/>
    <w:rsid w:val="00270350"/>
    <w:rsid w:val="00276275"/>
    <w:rsid w:val="002879C9"/>
    <w:rsid w:val="002E7886"/>
    <w:rsid w:val="00337B1B"/>
    <w:rsid w:val="003E6179"/>
    <w:rsid w:val="0040364E"/>
    <w:rsid w:val="00427262"/>
    <w:rsid w:val="004375E9"/>
    <w:rsid w:val="00437CCB"/>
    <w:rsid w:val="00447EA8"/>
    <w:rsid w:val="004806D1"/>
    <w:rsid w:val="00497866"/>
    <w:rsid w:val="0053589D"/>
    <w:rsid w:val="00577FAE"/>
    <w:rsid w:val="005A0071"/>
    <w:rsid w:val="005E03C7"/>
    <w:rsid w:val="00640BF6"/>
    <w:rsid w:val="006623B4"/>
    <w:rsid w:val="00705010"/>
    <w:rsid w:val="00712EEC"/>
    <w:rsid w:val="00720B99"/>
    <w:rsid w:val="00744DA7"/>
    <w:rsid w:val="007602B5"/>
    <w:rsid w:val="007D20B3"/>
    <w:rsid w:val="00823330"/>
    <w:rsid w:val="00826FB6"/>
    <w:rsid w:val="008651B6"/>
    <w:rsid w:val="00885C18"/>
    <w:rsid w:val="008E37B1"/>
    <w:rsid w:val="009C39F6"/>
    <w:rsid w:val="009C6B78"/>
    <w:rsid w:val="00A23866"/>
    <w:rsid w:val="00A310C6"/>
    <w:rsid w:val="00A41027"/>
    <w:rsid w:val="00A726E7"/>
    <w:rsid w:val="00A84AFF"/>
    <w:rsid w:val="00AD647B"/>
    <w:rsid w:val="00AE7580"/>
    <w:rsid w:val="00B51AA6"/>
    <w:rsid w:val="00B62D66"/>
    <w:rsid w:val="00BB7406"/>
    <w:rsid w:val="00BF4C6B"/>
    <w:rsid w:val="00CF152D"/>
    <w:rsid w:val="00D64BEC"/>
    <w:rsid w:val="00D713F0"/>
    <w:rsid w:val="00DD218D"/>
    <w:rsid w:val="00DE1AE2"/>
    <w:rsid w:val="00DF646A"/>
    <w:rsid w:val="00E10F38"/>
    <w:rsid w:val="00EA32C7"/>
    <w:rsid w:val="00EB64F9"/>
    <w:rsid w:val="00ED0987"/>
    <w:rsid w:val="00EE2FCA"/>
    <w:rsid w:val="00EF0BAD"/>
    <w:rsid w:val="00F173EF"/>
    <w:rsid w:val="00F677A6"/>
    <w:rsid w:val="00F74090"/>
    <w:rsid w:val="00F96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7B237D"/>
  <w15:chartTrackingRefBased/>
  <w15:docId w15:val="{FB78AAD6-EE6E-45C9-B99D-BB0708949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6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ACD"/>
  </w:style>
  <w:style w:type="paragraph" w:styleId="Footer">
    <w:name w:val="footer"/>
    <w:basedOn w:val="Normal"/>
    <w:link w:val="FooterChar"/>
    <w:uiPriority w:val="99"/>
    <w:unhideWhenUsed/>
    <w:rsid w:val="00086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ACD"/>
  </w:style>
  <w:style w:type="paragraph" w:styleId="ListParagraph">
    <w:name w:val="List Paragraph"/>
    <w:basedOn w:val="Normal"/>
    <w:uiPriority w:val="34"/>
    <w:qFormat/>
    <w:rsid w:val="00705010"/>
    <w:pPr>
      <w:spacing w:after="200" w:line="276" w:lineRule="auto"/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050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A32C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A32C7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79C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79C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879C9"/>
    <w:rPr>
      <w:vertAlign w:val="superscript"/>
    </w:rPr>
  </w:style>
  <w:style w:type="paragraph" w:customStyle="1" w:styleId="Default">
    <w:name w:val="Default"/>
    <w:rsid w:val="00B62D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5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1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7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11704541F8E84EA84A9F606BB73739" ma:contentTypeVersion="2" ma:contentTypeDescription="Create a new document." ma:contentTypeScope="" ma:versionID="c2c08b3ac7d32c4e80f36d823ea8b1ad">
  <xsd:schema xmlns:xsd="http://www.w3.org/2001/XMLSchema" xmlns:xs="http://www.w3.org/2001/XMLSchema" xmlns:p="http://schemas.microsoft.com/office/2006/metadata/properties" xmlns:ns2="b43622cf-2622-4c40-824d-3a39e9c48ce7" targetNamespace="http://schemas.microsoft.com/office/2006/metadata/properties" ma:root="true" ma:fieldsID="0b93f04ce326007766a5e7f895026767" ns2:_="">
    <xsd:import namespace="b43622cf-2622-4c40-824d-3a39e9c48c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3622cf-2622-4c40-824d-3a39e9c48c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060DF9-4081-4208-9D9B-CC7F013D84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91EA98-420B-444B-96BD-EEF763E133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31D9BF-804D-4DC8-BF98-8538DEF490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287472-95AF-4647-9A2F-53FB51A985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3622cf-2622-4c40-824d-3a39e9c48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974</dc:creator>
  <cp:keywords/>
  <dc:description/>
  <cp:lastModifiedBy>Rudra Barad</cp:lastModifiedBy>
  <cp:revision>24</cp:revision>
  <cp:lastPrinted>2021-02-09T09:00:00Z</cp:lastPrinted>
  <dcterms:created xsi:type="dcterms:W3CDTF">2021-02-09T06:33:00Z</dcterms:created>
  <dcterms:modified xsi:type="dcterms:W3CDTF">2021-04-27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11704541F8E84EA84A9F606BB73739</vt:lpwstr>
  </property>
</Properties>
</file>